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5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3823"/>
        <w:gridCol w:w="47"/>
        <w:gridCol w:w="5765"/>
      </w:tblGrid>
      <w:tr w:rsidR="006F7597" w14:paraId="3ABD8BE8" w14:textId="77777777" w:rsidTr="008E58FA">
        <w:trPr>
          <w:trHeight w:val="1129"/>
        </w:trPr>
        <w:tc>
          <w:tcPr>
            <w:tcW w:w="387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86459" w14:textId="77777777" w:rsidR="006F7597" w:rsidRDefault="006F7597" w:rsidP="007A33D4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8"/>
                <w:szCs w:val="28"/>
              </w:rPr>
              <w:t xml:space="preserve">  </w:t>
            </w:r>
            <w:r>
              <w:rPr>
                <w:sz w:val="26"/>
                <w:szCs w:val="26"/>
              </w:rPr>
              <w:t xml:space="preserve">ĐẠI HỌC QUỐC GIA </w:t>
            </w:r>
          </w:p>
          <w:p w14:paraId="48DE64ED" w14:textId="77777777" w:rsidR="006F7597" w:rsidRDefault="006F7597" w:rsidP="007A33D4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ÀNH PHỐ HỒ CHÍ MINH</w:t>
            </w:r>
          </w:p>
          <w:p w14:paraId="16D2B397" w14:textId="0BD416A4" w:rsidR="006F7597" w:rsidRDefault="006F7597" w:rsidP="007A33D4">
            <w:pPr>
              <w:ind w:left="1" w:hanging="3"/>
              <w:jc w:val="center"/>
            </w:pPr>
            <w:r>
              <w:rPr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C71EC14" wp14:editId="197AB267">
                      <wp:simplePos x="0" y="0"/>
                      <wp:positionH relativeFrom="column">
                        <wp:posOffset>655955</wp:posOffset>
                      </wp:positionH>
                      <wp:positionV relativeFrom="paragraph">
                        <wp:posOffset>227330</wp:posOffset>
                      </wp:positionV>
                      <wp:extent cx="97155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BEE4BF9" id="Straight Connector 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7.9pt" to="128.1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sz w:val="26"/>
                <w:szCs w:val="26"/>
              </w:rPr>
              <w:t>TRƯỜNG ĐẠI HỌC QUỐC TẾ</w:t>
            </w:r>
          </w:p>
        </w:tc>
        <w:tc>
          <w:tcPr>
            <w:tcW w:w="57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05304" w14:textId="037F5E25" w:rsidR="006F7597" w:rsidRDefault="001B1511" w:rsidP="007A33D4">
            <w:pPr>
              <w:ind w:left="1" w:hanging="3"/>
              <w:jc w:val="center"/>
            </w:pPr>
            <w:r>
              <w:rPr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0E2036B" wp14:editId="269371CA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435610</wp:posOffset>
                      </wp:positionV>
                      <wp:extent cx="2200275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02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340BED9" id="Straight Connector 2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85pt,34.3pt" to="224.1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7597">
              <w:rPr>
                <w:b/>
                <w:sz w:val="26"/>
                <w:szCs w:val="26"/>
              </w:rPr>
              <w:t>CỘNG HÒA XÃ HỘI CHỦ NGHĨA VIỆT NAM</w:t>
            </w:r>
            <w:r w:rsidR="006F7597">
              <w:rPr>
                <w:b/>
              </w:rPr>
              <w:br/>
            </w:r>
            <w:r w:rsidR="006F7597">
              <w:rPr>
                <w:b/>
                <w:sz w:val="28"/>
                <w:szCs w:val="28"/>
              </w:rPr>
              <w:t>Độc lập – Tự do – Hạnh phúc</w:t>
            </w:r>
            <w:r w:rsidR="006F7597">
              <w:rPr>
                <w:b/>
                <w:sz w:val="26"/>
                <w:szCs w:val="26"/>
              </w:rPr>
              <w:br/>
            </w:r>
          </w:p>
        </w:tc>
      </w:tr>
      <w:tr w:rsidR="006F7597" w14:paraId="5300B022" w14:textId="77777777" w:rsidTr="008E58FA">
        <w:tc>
          <w:tcPr>
            <w:tcW w:w="382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D19C0" w14:textId="77777777" w:rsidR="006F7597" w:rsidRDefault="006F7597" w:rsidP="008E58FA">
            <w:pPr>
              <w:spacing w:after="240"/>
              <w:ind w:left="1" w:hanging="3"/>
              <w:jc w:val="center"/>
              <w:rPr>
                <w:sz w:val="26"/>
                <w:szCs w:val="26"/>
              </w:rPr>
            </w:pPr>
          </w:p>
        </w:tc>
        <w:tc>
          <w:tcPr>
            <w:tcW w:w="581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1A5C1" w14:textId="2892E892" w:rsidR="006F7597" w:rsidRDefault="006F7597" w:rsidP="008E58FA">
            <w:pPr>
              <w:spacing w:before="120"/>
              <w:ind w:left="-647" w:right="-621" w:hanging="2"/>
              <w:jc w:val="center"/>
              <w:rPr>
                <w:sz w:val="26"/>
                <w:szCs w:val="26"/>
              </w:rPr>
            </w:pPr>
            <w:r>
              <w:rPr>
                <w:i/>
                <w:sz w:val="26"/>
                <w:szCs w:val="26"/>
              </w:rPr>
              <w:t xml:space="preserve">Thành phố Hồ Chí Minh, ngày      tháng    năm 20     </w:t>
            </w:r>
          </w:p>
        </w:tc>
      </w:tr>
    </w:tbl>
    <w:p w14:paraId="7C1A51C0" w14:textId="46930432" w:rsidR="004C156A" w:rsidRPr="00AF25B2" w:rsidRDefault="004C156A" w:rsidP="004C156A">
      <w:pPr>
        <w:pStyle w:val="Heading2"/>
        <w:spacing w:before="0" w:after="0" w:line="264" w:lineRule="auto"/>
        <w:jc w:val="center"/>
        <w:rPr>
          <w:rFonts w:ascii="Times New Roman" w:hAnsi="Times New Roman"/>
          <w:bCs w:val="0"/>
          <w:i w:val="0"/>
        </w:rPr>
      </w:pPr>
      <w:r w:rsidRPr="00AF25B2">
        <w:rPr>
          <w:rFonts w:ascii="Times New Roman" w:hAnsi="Times New Roman"/>
          <w:bCs w:val="0"/>
          <w:i w:val="0"/>
        </w:rPr>
        <w:t>PHIẾU ĐĂNG KÝ DỰ THI</w:t>
      </w:r>
    </w:p>
    <w:p w14:paraId="7701CFC4" w14:textId="7FB9044B" w:rsidR="004C156A" w:rsidRPr="00972C85" w:rsidRDefault="004C156A" w:rsidP="00972C85">
      <w:pPr>
        <w:pStyle w:val="Heading3"/>
        <w:spacing w:line="264" w:lineRule="auto"/>
        <w:jc w:val="center"/>
        <w:rPr>
          <w:sz w:val="28"/>
          <w:szCs w:val="28"/>
          <w:lang w:val="vi-VN"/>
        </w:rPr>
      </w:pPr>
      <w:r w:rsidRPr="00AF25B2">
        <w:rPr>
          <w:sz w:val="28"/>
          <w:szCs w:val="28"/>
        </w:rPr>
        <w:t xml:space="preserve">GIẢI THƯỞNG </w:t>
      </w:r>
      <w:r w:rsidR="00972C85">
        <w:rPr>
          <w:sz w:val="28"/>
          <w:szCs w:val="28"/>
          <w:lang w:val="vi-VN"/>
        </w:rPr>
        <w:t>NỮ SINH</w:t>
      </w:r>
      <w:r w:rsidRPr="00AF25B2">
        <w:rPr>
          <w:sz w:val="28"/>
          <w:szCs w:val="28"/>
        </w:rPr>
        <w:t xml:space="preserve"> KHOA HỌC </w:t>
      </w:r>
      <w:r w:rsidR="00972C85">
        <w:rPr>
          <w:sz w:val="28"/>
          <w:szCs w:val="28"/>
          <w:lang w:val="vi-VN"/>
        </w:rPr>
        <w:t>CÔNG NGHỆ VIỆT NAM</w:t>
      </w:r>
    </w:p>
    <w:p w14:paraId="78FF26F0" w14:textId="1AAAFD5D" w:rsidR="004C156A" w:rsidRPr="00AF25B2" w:rsidRDefault="00BA37DC" w:rsidP="004C156A">
      <w:pPr>
        <w:tabs>
          <w:tab w:val="left" w:pos="4320"/>
        </w:tabs>
        <w:spacing w:line="264" w:lineRule="auto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CC6A237" wp14:editId="2F82D944">
                <wp:simplePos x="0" y="0"/>
                <wp:positionH relativeFrom="column">
                  <wp:posOffset>2053590</wp:posOffset>
                </wp:positionH>
                <wp:positionV relativeFrom="paragraph">
                  <wp:posOffset>19050</wp:posOffset>
                </wp:positionV>
                <wp:extent cx="1866900" cy="0"/>
                <wp:effectExtent l="0" t="0" r="0" b="0"/>
                <wp:wrapNone/>
                <wp:docPr id="66367824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6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B9401F" id="Straight Connector 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7pt,1.5pt" to="308.7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6F85C84F" w14:textId="485369BD" w:rsidR="004C156A" w:rsidRPr="00AE55F3" w:rsidRDefault="004C156A" w:rsidP="00AE55F3">
      <w:pPr>
        <w:tabs>
          <w:tab w:val="left" w:pos="4320"/>
        </w:tabs>
        <w:spacing w:line="360" w:lineRule="auto"/>
        <w:jc w:val="both"/>
        <w:rPr>
          <w:b/>
          <w:bCs/>
          <w:sz w:val="26"/>
          <w:szCs w:val="26"/>
        </w:rPr>
      </w:pPr>
      <w:r w:rsidRPr="00AE55F3">
        <w:rPr>
          <w:b/>
          <w:bCs/>
          <w:sz w:val="26"/>
          <w:szCs w:val="26"/>
        </w:rPr>
        <w:t>1. T</w:t>
      </w:r>
      <w:r w:rsidR="00972C85">
        <w:rPr>
          <w:b/>
          <w:bCs/>
          <w:sz w:val="26"/>
          <w:szCs w:val="26"/>
          <w:lang w:val="vi-VN"/>
        </w:rPr>
        <w:t>hành tích khoa học công nghệ</w:t>
      </w:r>
      <w:r w:rsidRPr="00AE55F3">
        <w:rPr>
          <w:b/>
          <w:bCs/>
          <w:sz w:val="26"/>
          <w:szCs w:val="26"/>
        </w:rPr>
        <w:t>:</w:t>
      </w:r>
    </w:p>
    <w:p w14:paraId="581B826B" w14:textId="0A03F698" w:rsidR="004C156A" w:rsidRPr="00972C85" w:rsidRDefault="00972C85" w:rsidP="00AE55F3">
      <w:pPr>
        <w:tabs>
          <w:tab w:val="left" w:pos="4320"/>
        </w:tabs>
        <w:spacing w:after="240" w:line="360" w:lineRule="auto"/>
        <w:jc w:val="both"/>
        <w:rPr>
          <w:sz w:val="26"/>
          <w:szCs w:val="26"/>
          <w:lang w:val="vi-VN"/>
        </w:rPr>
      </w:pPr>
      <w:r>
        <w:rPr>
          <w:bCs/>
          <w:sz w:val="26"/>
          <w:szCs w:val="26"/>
          <w:lang w:val="vi-VN"/>
        </w:rPr>
        <w:t xml:space="preserve"> </w:t>
      </w:r>
      <w:r w:rsidR="008E3C51">
        <w:rPr>
          <w:bCs/>
          <w:sz w:val="26"/>
          <w:szCs w:val="26"/>
          <w:lang w:val="vi-VN"/>
        </w:rPr>
        <w:t>Ghi rõ thông tin như trong mẫu excel đã hướng dẫn</w:t>
      </w:r>
    </w:p>
    <w:p w14:paraId="32672D32" w14:textId="2A855574" w:rsidR="004C156A" w:rsidRDefault="004C156A" w:rsidP="00AE55F3">
      <w:pPr>
        <w:tabs>
          <w:tab w:val="left" w:pos="4320"/>
        </w:tabs>
        <w:spacing w:line="360" w:lineRule="auto"/>
        <w:jc w:val="both"/>
        <w:rPr>
          <w:b/>
          <w:sz w:val="26"/>
          <w:szCs w:val="26"/>
          <w:lang w:val="en-SG"/>
        </w:rPr>
      </w:pPr>
      <w:r w:rsidRPr="00AE55F3">
        <w:rPr>
          <w:b/>
          <w:sz w:val="26"/>
          <w:szCs w:val="26"/>
        </w:rPr>
        <w:t>2. Lĩnh v</w:t>
      </w:r>
      <w:r w:rsidRPr="00AE55F3">
        <w:rPr>
          <w:b/>
          <w:sz w:val="26"/>
          <w:szCs w:val="26"/>
          <w:lang w:val="vi-VN"/>
        </w:rPr>
        <w:t xml:space="preserve">ực </w:t>
      </w:r>
      <w:r w:rsidR="00757A50">
        <w:rPr>
          <w:b/>
          <w:sz w:val="26"/>
          <w:szCs w:val="26"/>
          <w:lang w:val="vi-VN"/>
        </w:rPr>
        <w:t>đăng ký</w:t>
      </w:r>
      <w:r w:rsidR="006F7597">
        <w:rPr>
          <w:b/>
          <w:sz w:val="26"/>
          <w:szCs w:val="26"/>
        </w:rPr>
        <w:t xml:space="preserve"> (ghi theo Quy chế Giải thưởng)</w:t>
      </w:r>
      <w:r w:rsidRPr="00AE55F3">
        <w:rPr>
          <w:b/>
          <w:sz w:val="26"/>
          <w:szCs w:val="26"/>
          <w:lang w:val="en-SG"/>
        </w:rPr>
        <w:t>:</w:t>
      </w:r>
      <w:r w:rsidR="006F7597">
        <w:rPr>
          <w:b/>
          <w:sz w:val="26"/>
          <w:szCs w:val="26"/>
          <w:lang w:val="en-SG"/>
        </w:rPr>
        <w:t xml:space="preserve"> </w:t>
      </w:r>
    </w:p>
    <w:p w14:paraId="04280D28" w14:textId="77777777" w:rsidR="007A33D4" w:rsidRPr="00AE55F3" w:rsidRDefault="007A33D4" w:rsidP="00AE55F3">
      <w:pPr>
        <w:tabs>
          <w:tab w:val="left" w:pos="4320"/>
        </w:tabs>
        <w:spacing w:line="360" w:lineRule="auto"/>
        <w:jc w:val="both"/>
        <w:rPr>
          <w:b/>
          <w:sz w:val="26"/>
          <w:szCs w:val="26"/>
          <w:lang w:val="en-SG"/>
        </w:rPr>
      </w:pPr>
    </w:p>
    <w:p w14:paraId="026925EB" w14:textId="1E5287A6" w:rsidR="004C53D0" w:rsidRPr="007A33D4" w:rsidRDefault="006F7597" w:rsidP="007A33D4">
      <w:pPr>
        <w:tabs>
          <w:tab w:val="left" w:pos="4320"/>
        </w:tabs>
        <w:spacing w:line="360" w:lineRule="auto"/>
        <w:jc w:val="both"/>
        <w:rPr>
          <w:b/>
          <w:sz w:val="26"/>
          <w:szCs w:val="26"/>
        </w:rPr>
      </w:pPr>
      <w:r w:rsidRPr="007A33D4">
        <w:rPr>
          <w:b/>
          <w:sz w:val="26"/>
          <w:szCs w:val="26"/>
        </w:rPr>
        <w:t xml:space="preserve">3. </w:t>
      </w:r>
      <w:r w:rsidR="007A33D4" w:rsidRPr="007A33D4">
        <w:rPr>
          <w:b/>
          <w:sz w:val="26"/>
          <w:szCs w:val="26"/>
        </w:rPr>
        <w:t>Thành tích khen thưởng và hoạt động Đoàn, Hội, Đội (nếu có):</w:t>
      </w:r>
    </w:p>
    <w:p w14:paraId="7E3E7831" w14:textId="77777777" w:rsidR="001B1511" w:rsidRPr="001B1511" w:rsidRDefault="001B1511" w:rsidP="001B1511">
      <w:pPr>
        <w:spacing w:after="160" w:line="360" w:lineRule="auto"/>
        <w:jc w:val="both"/>
        <w:rPr>
          <w:color w:val="FF0000"/>
          <w:sz w:val="26"/>
          <w:szCs w:val="26"/>
        </w:rPr>
      </w:pPr>
      <w:r w:rsidRPr="001B1511">
        <w:rPr>
          <w:color w:val="FF0000"/>
          <w:sz w:val="26"/>
          <w:szCs w:val="26"/>
        </w:rPr>
        <w:t>KHÔNG được viết tắt.</w:t>
      </w:r>
    </w:p>
    <w:p w14:paraId="28C0A979" w14:textId="3D95F074" w:rsidR="006F7597" w:rsidRPr="001B1511" w:rsidRDefault="001B1511" w:rsidP="001B1511">
      <w:pPr>
        <w:spacing w:after="160" w:line="360" w:lineRule="auto"/>
        <w:jc w:val="both"/>
        <w:rPr>
          <w:color w:val="FF0000"/>
          <w:sz w:val="26"/>
          <w:szCs w:val="26"/>
        </w:rPr>
      </w:pPr>
      <w:r w:rsidRPr="001B1511">
        <w:rPr>
          <w:color w:val="FF0000"/>
          <w:sz w:val="26"/>
          <w:szCs w:val="26"/>
        </w:rPr>
        <w:t>Viết tiếng việt, chỉ viết tiếng anh khi đó là danh từ riêng.</w:t>
      </w:r>
    </w:p>
    <w:p w14:paraId="2C00A9C4" w14:textId="04EE7E21" w:rsidR="004C156A" w:rsidRPr="00757A50" w:rsidRDefault="007A33D4" w:rsidP="00757A50">
      <w:pPr>
        <w:tabs>
          <w:tab w:val="left" w:pos="4320"/>
        </w:tabs>
        <w:spacing w:line="276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4</w:t>
      </w:r>
      <w:r w:rsidR="004C156A" w:rsidRPr="00AE55F3">
        <w:rPr>
          <w:b/>
          <w:bCs/>
          <w:sz w:val="26"/>
          <w:szCs w:val="26"/>
        </w:rPr>
        <w:t xml:space="preserve">. </w:t>
      </w:r>
      <w:r w:rsidR="008E3C51">
        <w:rPr>
          <w:b/>
          <w:bCs/>
          <w:sz w:val="26"/>
          <w:szCs w:val="26"/>
          <w:lang w:val="vi-VN"/>
        </w:rPr>
        <w:t>Người đăng ký</w:t>
      </w:r>
      <w:r w:rsidR="004C156A" w:rsidRPr="00AE55F3">
        <w:rPr>
          <w:bCs/>
          <w:sz w:val="26"/>
          <w:szCs w:val="26"/>
        </w:rPr>
        <w:t>:</w:t>
      </w:r>
    </w:p>
    <w:p w14:paraId="307D8312" w14:textId="4446E2B1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Họ tên : </w:t>
      </w:r>
    </w:p>
    <w:p w14:paraId="3D148FDF" w14:textId="77777777" w:rsidR="006F7597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</w:t>
      </w:r>
      <w:r w:rsidR="006F7597" w:rsidRPr="006F7597">
        <w:rPr>
          <w:sz w:val="26"/>
          <w:szCs w:val="26"/>
          <w:lang w:val="pt-BR"/>
        </w:rPr>
        <w:t>Ngày/tháng/năm sinh</w:t>
      </w:r>
      <w:r w:rsidRPr="00AE55F3">
        <w:rPr>
          <w:sz w:val="26"/>
          <w:szCs w:val="26"/>
          <w:lang w:val="pt-BR"/>
        </w:rPr>
        <w:t>:</w:t>
      </w:r>
    </w:p>
    <w:p w14:paraId="6B23AB5C" w14:textId="24F88D92" w:rsidR="006F7597" w:rsidRPr="006F7597" w:rsidRDefault="006F7597" w:rsidP="006F7597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6F7597">
        <w:rPr>
          <w:sz w:val="26"/>
          <w:szCs w:val="26"/>
          <w:lang w:val="pt-BR"/>
        </w:rPr>
        <w:t xml:space="preserve">- Sinh viên năm: </w:t>
      </w:r>
    </w:p>
    <w:p w14:paraId="5271E0E8" w14:textId="00750975" w:rsidR="006F7597" w:rsidRPr="006F7597" w:rsidRDefault="006F7597" w:rsidP="006F7597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6F7597">
        <w:rPr>
          <w:sz w:val="26"/>
          <w:szCs w:val="26"/>
          <w:lang w:val="pt-BR"/>
        </w:rPr>
        <w:t xml:space="preserve">- Số CMND/CCCD: </w:t>
      </w:r>
    </w:p>
    <w:p w14:paraId="75CE011D" w14:textId="4A2ECCD6" w:rsidR="006F7597" w:rsidRPr="006F7597" w:rsidRDefault="006F7597" w:rsidP="006F7597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6F7597">
        <w:rPr>
          <w:sz w:val="26"/>
          <w:szCs w:val="26"/>
          <w:lang w:val="pt-BR"/>
        </w:rPr>
        <w:t xml:space="preserve">- Ngày cấp CMND/CCCD: </w:t>
      </w:r>
    </w:p>
    <w:p w14:paraId="3453D9DF" w14:textId="1156CE23" w:rsidR="004C156A" w:rsidRPr="00AE55F3" w:rsidRDefault="006F7597" w:rsidP="006F7597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6F7597">
        <w:rPr>
          <w:sz w:val="26"/>
          <w:szCs w:val="26"/>
          <w:lang w:val="pt-BR"/>
        </w:rPr>
        <w:t xml:space="preserve">- Nơi cấp CMND/CCCD: </w:t>
      </w:r>
    </w:p>
    <w:p w14:paraId="0FDA20D3" w14:textId="6E73859A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Địa chỉ: </w:t>
      </w:r>
    </w:p>
    <w:p w14:paraId="3E29E5D7" w14:textId="6435DD07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Điện thoại:</w:t>
      </w:r>
      <w:r w:rsidR="004C53D0" w:rsidRPr="00AE55F3">
        <w:rPr>
          <w:sz w:val="26"/>
          <w:szCs w:val="26"/>
          <w:lang w:val="pt-BR"/>
        </w:rPr>
        <w:t xml:space="preserve"> </w:t>
      </w:r>
    </w:p>
    <w:p w14:paraId="686342DE" w14:textId="67FC2891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Email:</w:t>
      </w:r>
      <w:r w:rsidR="00662195" w:rsidRPr="00AE55F3">
        <w:rPr>
          <w:sz w:val="26"/>
          <w:szCs w:val="26"/>
          <w:lang w:val="pt-BR"/>
        </w:rPr>
        <w:t xml:space="preserve"> </w:t>
      </w:r>
    </w:p>
    <w:p w14:paraId="43092FB7" w14:textId="4FAD2C8C" w:rsidR="004C156A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Khoa - Ngành:</w:t>
      </w:r>
      <w:r w:rsidR="00053062" w:rsidRPr="00AE55F3">
        <w:rPr>
          <w:sz w:val="26"/>
          <w:szCs w:val="26"/>
          <w:lang w:val="pt-BR"/>
        </w:rPr>
        <w:t xml:space="preserve"> </w:t>
      </w:r>
    </w:p>
    <w:p w14:paraId="54138ADC" w14:textId="466B0392" w:rsidR="004C156A" w:rsidRDefault="006F7597" w:rsidP="00757A50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</w:rPr>
      </w:pPr>
      <w:r>
        <w:rPr>
          <w:sz w:val="26"/>
          <w:szCs w:val="26"/>
          <w:lang w:val="pt-BR"/>
        </w:rPr>
        <w:t xml:space="preserve">- </w:t>
      </w:r>
      <w:r>
        <w:rPr>
          <w:sz w:val="26"/>
          <w:szCs w:val="26"/>
        </w:rPr>
        <w:t xml:space="preserve">Trường Đại </w:t>
      </w:r>
      <w:r w:rsidR="00455EE9">
        <w:rPr>
          <w:sz w:val="26"/>
          <w:szCs w:val="26"/>
        </w:rPr>
        <w:t>h</w:t>
      </w:r>
      <w:r>
        <w:rPr>
          <w:sz w:val="26"/>
          <w:szCs w:val="26"/>
        </w:rPr>
        <w:t>ọc Quốc tế, Đại học Quốc gia Thành phố Hồ Chí Minh.</w:t>
      </w:r>
    </w:p>
    <w:p w14:paraId="52B3E228" w14:textId="77777777" w:rsidR="007A33D4" w:rsidRDefault="007A33D4" w:rsidP="00757A50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</w:rPr>
      </w:pPr>
    </w:p>
    <w:p w14:paraId="692F866B" w14:textId="16FD64FD" w:rsidR="007A33D4" w:rsidRPr="007A33D4" w:rsidRDefault="007A33D4" w:rsidP="00757A50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>
        <w:rPr>
          <w:b/>
          <w:spacing w:val="-2"/>
          <w:sz w:val="26"/>
          <w:szCs w:val="26"/>
        </w:rPr>
        <w:t>5</w:t>
      </w:r>
      <w:r w:rsidRPr="00AE55F3">
        <w:rPr>
          <w:b/>
          <w:spacing w:val="-2"/>
          <w:sz w:val="26"/>
          <w:szCs w:val="26"/>
          <w:lang w:val="pt-BR"/>
        </w:rPr>
        <w:t xml:space="preserve">. Cam kết: </w:t>
      </w:r>
      <w:r w:rsidRPr="009C2354">
        <w:rPr>
          <w:spacing w:val="-2"/>
          <w:sz w:val="26"/>
          <w:szCs w:val="26"/>
        </w:rPr>
        <w:t>Tôi xin hoàn toàn chịu trách nhiệm trước pháp luật</w:t>
      </w:r>
      <w:r>
        <w:rPr>
          <w:spacing w:val="-2"/>
          <w:sz w:val="26"/>
          <w:szCs w:val="26"/>
          <w:lang w:val="vi-VN"/>
        </w:rPr>
        <w:t xml:space="preserve"> </w:t>
      </w:r>
      <w:r w:rsidRPr="009C2354">
        <w:rPr>
          <w:spacing w:val="-2"/>
          <w:sz w:val="26"/>
          <w:szCs w:val="26"/>
        </w:rPr>
        <w:t xml:space="preserve">về tính chính xác và các thông tin đã khai </w:t>
      </w:r>
      <w:r>
        <w:rPr>
          <w:spacing w:val="-2"/>
          <w:sz w:val="26"/>
          <w:szCs w:val="26"/>
          <w:lang w:val="vi-VN"/>
        </w:rPr>
        <w:t>trên.</w:t>
      </w:r>
    </w:p>
    <w:tbl>
      <w:tblPr>
        <w:tblpPr w:leftFromText="180" w:rightFromText="180" w:vertAnchor="text" w:horzAnchor="margin" w:tblpY="143"/>
        <w:tblW w:w="8930" w:type="dxa"/>
        <w:tblLayout w:type="fixed"/>
        <w:tblLook w:val="0000" w:firstRow="0" w:lastRow="0" w:firstColumn="0" w:lastColumn="0" w:noHBand="0" w:noVBand="0"/>
      </w:tblPr>
      <w:tblGrid>
        <w:gridCol w:w="4465"/>
        <w:gridCol w:w="4465"/>
      </w:tblGrid>
      <w:tr w:rsidR="007A33D4" w14:paraId="2437F453" w14:textId="77777777" w:rsidTr="007A33D4">
        <w:trPr>
          <w:trHeight w:val="2303"/>
        </w:trPr>
        <w:tc>
          <w:tcPr>
            <w:tcW w:w="4465" w:type="dxa"/>
          </w:tcPr>
          <w:p w14:paraId="55B147E4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ười đăng ký</w:t>
            </w:r>
          </w:p>
          <w:p w14:paraId="0D1FD717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Ký tên</w:t>
            </w:r>
          </w:p>
          <w:p w14:paraId="198B37FE" w14:textId="29E00C41" w:rsidR="007A33D4" w:rsidRPr="006F7597" w:rsidRDefault="007A33D4" w:rsidP="007A33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0000"/>
                <w:sz w:val="26"/>
                <w:szCs w:val="26"/>
              </w:rPr>
            </w:pPr>
            <w:r w:rsidRPr="006F7597">
              <w:rPr>
                <w:color w:val="FF0000"/>
                <w:sz w:val="26"/>
                <w:szCs w:val="26"/>
              </w:rPr>
              <w:t xml:space="preserve">Các bạn để chữ ký điện tử vào đây và xoá </w:t>
            </w:r>
            <w:r w:rsidR="001B1511">
              <w:rPr>
                <w:color w:val="FF0000"/>
                <w:sz w:val="26"/>
                <w:szCs w:val="26"/>
              </w:rPr>
              <w:t xml:space="preserve">các </w:t>
            </w:r>
            <w:r w:rsidRPr="006F7597">
              <w:rPr>
                <w:color w:val="FF0000"/>
                <w:sz w:val="26"/>
                <w:szCs w:val="26"/>
              </w:rPr>
              <w:t>dòng chữ đỏ nhé.</w:t>
            </w:r>
          </w:p>
          <w:p w14:paraId="0CEFCC51" w14:textId="77777777" w:rsidR="007A33D4" w:rsidRDefault="007A33D4" w:rsidP="007A33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465" w:type="dxa"/>
          </w:tcPr>
          <w:p w14:paraId="667DE603" w14:textId="77777777" w:rsidR="007A33D4" w:rsidRDefault="007A33D4" w:rsidP="007A33D4">
            <w:pPr>
              <w:tabs>
                <w:tab w:val="left" w:pos="1152"/>
              </w:tabs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KT. HIỆU TRƯỞNG</w:t>
            </w:r>
          </w:p>
          <w:p w14:paraId="06EDEFD6" w14:textId="77777777" w:rsidR="007A33D4" w:rsidRDefault="007A33D4" w:rsidP="007A33D4">
            <w:pPr>
              <w:tabs>
                <w:tab w:val="left" w:pos="1152"/>
              </w:tabs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HÓ HIỆU TRƯỞNG</w:t>
            </w:r>
          </w:p>
          <w:p w14:paraId="7116AA0C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</w:p>
          <w:p w14:paraId="0D868F3D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</w:p>
          <w:p w14:paraId="7E31DAD1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</w:p>
          <w:p w14:paraId="59A484F3" w14:textId="77777777" w:rsidR="007A33D4" w:rsidRDefault="007A33D4" w:rsidP="007A33D4">
            <w:pPr>
              <w:tabs>
                <w:tab w:val="left" w:pos="1152"/>
              </w:tabs>
              <w:ind w:hanging="2"/>
              <w:jc w:val="center"/>
              <w:rPr>
                <w:sz w:val="26"/>
                <w:szCs w:val="26"/>
              </w:rPr>
            </w:pPr>
          </w:p>
          <w:p w14:paraId="178D5664" w14:textId="77777777" w:rsidR="007A33D4" w:rsidRDefault="007A33D4" w:rsidP="007A33D4">
            <w:pPr>
              <w:tabs>
                <w:tab w:val="left" w:pos="1152"/>
              </w:tabs>
              <w:spacing w:before="240"/>
              <w:ind w:hanging="2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Lê Văn Cảnh</w:t>
            </w:r>
          </w:p>
        </w:tc>
      </w:tr>
    </w:tbl>
    <w:p w14:paraId="3B3EFD09" w14:textId="3F292B62" w:rsidR="00D37D49" w:rsidRPr="00F57C64" w:rsidRDefault="004C156A" w:rsidP="006F7597">
      <w:pPr>
        <w:tabs>
          <w:tab w:val="center" w:pos="1440"/>
          <w:tab w:val="center" w:pos="7200"/>
        </w:tabs>
        <w:spacing w:line="360" w:lineRule="auto"/>
        <w:jc w:val="both"/>
        <w:rPr>
          <w:sz w:val="28"/>
          <w:szCs w:val="28"/>
          <w:lang w:val="pt-BR"/>
        </w:rPr>
      </w:pPr>
      <w:r w:rsidRPr="00AF25B2">
        <w:rPr>
          <w:sz w:val="28"/>
          <w:szCs w:val="28"/>
          <w:lang w:val="pt-BR"/>
        </w:rPr>
        <w:t xml:space="preserve"> </w:t>
      </w:r>
    </w:p>
    <w:sectPr w:rsidR="00D37D49" w:rsidRPr="00F57C64" w:rsidSect="007A33D4">
      <w:pgSz w:w="11909" w:h="16834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jQ3NLAwMDKyMLRQ0lEKTi0uzszPAykwqQUAcMDOXCwAAAA="/>
  </w:docVars>
  <w:rsids>
    <w:rsidRoot w:val="004C156A"/>
    <w:rsid w:val="00053062"/>
    <w:rsid w:val="00082374"/>
    <w:rsid w:val="00100489"/>
    <w:rsid w:val="001B1511"/>
    <w:rsid w:val="002D0187"/>
    <w:rsid w:val="00455EE9"/>
    <w:rsid w:val="004C156A"/>
    <w:rsid w:val="004C53D0"/>
    <w:rsid w:val="00512B5B"/>
    <w:rsid w:val="00662195"/>
    <w:rsid w:val="006E2678"/>
    <w:rsid w:val="006F7597"/>
    <w:rsid w:val="00720CAD"/>
    <w:rsid w:val="00757A50"/>
    <w:rsid w:val="0079362C"/>
    <w:rsid w:val="007A33D4"/>
    <w:rsid w:val="008E3C51"/>
    <w:rsid w:val="00927984"/>
    <w:rsid w:val="00972C85"/>
    <w:rsid w:val="009C2354"/>
    <w:rsid w:val="00A0245B"/>
    <w:rsid w:val="00AA6669"/>
    <w:rsid w:val="00AE55F3"/>
    <w:rsid w:val="00BA37DC"/>
    <w:rsid w:val="00C36534"/>
    <w:rsid w:val="00D37D49"/>
    <w:rsid w:val="00D55EDB"/>
    <w:rsid w:val="00EE18A0"/>
    <w:rsid w:val="00F57C64"/>
    <w:rsid w:val="00F665D7"/>
    <w:rsid w:val="00F6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DD32B"/>
  <w15:chartTrackingRefBased/>
  <w15:docId w15:val="{B686DDA0-E8F8-4F8E-8EA6-655724C9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5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C156A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C156A"/>
    <w:pPr>
      <w:keepNext/>
      <w:jc w:val="both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C156A"/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C156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5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5F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1B760-45A6-40BC-8E69-6157520A1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AN TIEN</dc:creator>
  <cp:keywords/>
  <dc:description/>
  <cp:lastModifiedBy>Nguyen Le Khanh Linh</cp:lastModifiedBy>
  <cp:revision>23</cp:revision>
  <cp:lastPrinted>2021-09-22T09:15:00Z</cp:lastPrinted>
  <dcterms:created xsi:type="dcterms:W3CDTF">2021-09-10T09:28:00Z</dcterms:created>
  <dcterms:modified xsi:type="dcterms:W3CDTF">2023-08-23T02:24:00Z</dcterms:modified>
</cp:coreProperties>
</file>